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78C82" w14:textId="02725B88" w:rsidR="00216AAA" w:rsidRDefault="0086013F" w:rsidP="00124698">
      <w:pPr>
        <w:pStyle w:val="Affiliation"/>
        <w:rPr>
          <w:rFonts w:eastAsia="MS Mincho"/>
          <w:noProof/>
          <w:sz w:val="48"/>
          <w:szCs w:val="48"/>
        </w:rPr>
      </w:pPr>
      <w:r w:rsidRPr="00216AAA">
        <w:rPr>
          <w:rFonts w:eastAsia="MS Mincho"/>
          <w:noProof/>
          <w:sz w:val="48"/>
          <w:szCs w:val="48"/>
        </w:rPr>
        <w:t>Taxation</w:t>
      </w:r>
      <w:r w:rsidR="00216AAA" w:rsidRPr="00216AAA">
        <w:rPr>
          <w:rFonts w:eastAsia="MS Mincho"/>
          <w:noProof/>
          <w:sz w:val="48"/>
          <w:szCs w:val="48"/>
        </w:rPr>
        <w:t xml:space="preserve"> of </w:t>
      </w:r>
      <w:r w:rsidRPr="00216AAA">
        <w:rPr>
          <w:rFonts w:eastAsia="MS Mincho"/>
          <w:noProof/>
          <w:sz w:val="48"/>
          <w:szCs w:val="48"/>
        </w:rPr>
        <w:t>Genomic</w:t>
      </w:r>
      <w:r w:rsidR="00216AAA" w:rsidRPr="00216AAA">
        <w:rPr>
          <w:rFonts w:eastAsia="MS Mincho"/>
          <w:noProof/>
          <w:sz w:val="48"/>
          <w:szCs w:val="48"/>
        </w:rPr>
        <w:t xml:space="preserve"> </w:t>
      </w:r>
      <w:r w:rsidRPr="00216AAA">
        <w:rPr>
          <w:rFonts w:eastAsia="MS Mincho"/>
          <w:noProof/>
          <w:sz w:val="48"/>
          <w:szCs w:val="48"/>
        </w:rPr>
        <w:t>Deviation</w:t>
      </w:r>
      <w:r w:rsidR="00216AAA" w:rsidRPr="00216AAA">
        <w:rPr>
          <w:rFonts w:eastAsia="MS Mincho"/>
          <w:noProof/>
          <w:sz w:val="48"/>
          <w:szCs w:val="48"/>
        </w:rPr>
        <w:t xml:space="preserve"> in Tomato and Principal Component Analysis </w:t>
      </w:r>
    </w:p>
    <w:p w14:paraId="6CC31949" w14:textId="18E847B7" w:rsidR="00124698" w:rsidRPr="00124698" w:rsidRDefault="0086013F" w:rsidP="00216AAA">
      <w:pPr>
        <w:pStyle w:val="Affiliation"/>
        <w:rPr>
          <w:noProof/>
          <w:sz w:val="22"/>
          <w:szCs w:val="22"/>
        </w:rPr>
      </w:pPr>
      <w:r>
        <w:rPr>
          <w:noProof/>
          <w:sz w:val="22"/>
          <w:szCs w:val="22"/>
        </w:rPr>
        <w:t>Xxxx Xxx</w:t>
      </w:r>
      <w:r w:rsidR="006A7319">
        <w:rPr>
          <w:noProof/>
          <w:sz w:val="22"/>
          <w:szCs w:val="22"/>
        </w:rPr>
        <w:t>*</w:t>
      </w:r>
      <w:r w:rsidR="00124698" w:rsidRPr="00124698">
        <w:rPr>
          <w:noProof/>
          <w:sz w:val="22"/>
          <w:szCs w:val="22"/>
          <w:vertAlign w:val="superscript"/>
        </w:rPr>
        <w:t>1, 3</w:t>
      </w:r>
      <w:r w:rsidR="00216AAA">
        <w:rPr>
          <w:noProof/>
          <w:sz w:val="22"/>
          <w:szCs w:val="22"/>
        </w:rPr>
        <w:t xml:space="preserve">, </w:t>
      </w:r>
      <w:r>
        <w:rPr>
          <w:noProof/>
          <w:sz w:val="22"/>
          <w:szCs w:val="22"/>
        </w:rPr>
        <w:t>Xxxx Xxx</w:t>
      </w:r>
      <w:r w:rsidR="00216AAA" w:rsidRPr="00216AAA">
        <w:rPr>
          <w:noProof/>
          <w:sz w:val="22"/>
          <w:szCs w:val="22"/>
          <w:vertAlign w:val="superscript"/>
        </w:rPr>
        <w:t>2</w:t>
      </w:r>
      <w:r w:rsidR="00216AAA">
        <w:rPr>
          <w:noProof/>
          <w:sz w:val="22"/>
          <w:szCs w:val="22"/>
          <w:vertAlign w:val="superscript"/>
        </w:rPr>
        <w:t>,3</w:t>
      </w:r>
      <w:r w:rsidR="00216AAA">
        <w:rPr>
          <w:noProof/>
          <w:sz w:val="22"/>
          <w:szCs w:val="22"/>
        </w:rPr>
        <w:t xml:space="preserve">, </w:t>
      </w:r>
      <w:r>
        <w:rPr>
          <w:noProof/>
          <w:sz w:val="22"/>
          <w:szCs w:val="22"/>
        </w:rPr>
        <w:t>Xx</w:t>
      </w:r>
      <w:r w:rsidR="00216AAA">
        <w:rPr>
          <w:noProof/>
          <w:sz w:val="22"/>
          <w:szCs w:val="22"/>
        </w:rPr>
        <w:t xml:space="preserve"> </w:t>
      </w:r>
      <w:r>
        <w:rPr>
          <w:noProof/>
          <w:sz w:val="22"/>
          <w:szCs w:val="22"/>
        </w:rPr>
        <w:t>Xxxxx</w:t>
      </w:r>
      <w:r w:rsidR="00216AAA">
        <w:rPr>
          <w:noProof/>
          <w:sz w:val="22"/>
          <w:szCs w:val="22"/>
          <w:vertAlign w:val="superscript"/>
        </w:rPr>
        <w:t>3</w:t>
      </w:r>
      <w:r w:rsidR="00216AAA">
        <w:rPr>
          <w:noProof/>
          <w:sz w:val="22"/>
          <w:szCs w:val="22"/>
        </w:rPr>
        <w:t xml:space="preserve">, and </w:t>
      </w:r>
      <w:r w:rsidR="00216AAA" w:rsidRPr="00216AAA">
        <w:rPr>
          <w:noProof/>
          <w:sz w:val="22"/>
          <w:szCs w:val="22"/>
        </w:rPr>
        <w:t>M</w:t>
      </w:r>
      <w:r>
        <w:rPr>
          <w:noProof/>
          <w:sz w:val="22"/>
          <w:szCs w:val="22"/>
        </w:rPr>
        <w:t>x</w:t>
      </w:r>
      <w:r w:rsidR="00216AAA" w:rsidRPr="00216AAA">
        <w:rPr>
          <w:noProof/>
          <w:sz w:val="22"/>
          <w:szCs w:val="22"/>
        </w:rPr>
        <w:t xml:space="preserve"> F</w:t>
      </w:r>
      <w:r>
        <w:rPr>
          <w:noProof/>
          <w:sz w:val="22"/>
          <w:szCs w:val="22"/>
        </w:rPr>
        <w:t>xx</w:t>
      </w:r>
      <w:r w:rsidR="00216AAA">
        <w:rPr>
          <w:noProof/>
          <w:sz w:val="22"/>
          <w:szCs w:val="22"/>
          <w:vertAlign w:val="superscript"/>
        </w:rPr>
        <w:t>1</w:t>
      </w:r>
    </w:p>
    <w:p w14:paraId="13ADE85A" w14:textId="59BF9E9F" w:rsidR="00124698" w:rsidRPr="00124698" w:rsidRDefault="00124698" w:rsidP="00124698">
      <w:pPr>
        <w:pStyle w:val="Affiliation"/>
        <w:rPr>
          <w:noProof/>
          <w:sz w:val="22"/>
          <w:szCs w:val="22"/>
        </w:rPr>
      </w:pPr>
      <w:r w:rsidRPr="00124698">
        <w:rPr>
          <w:noProof/>
          <w:sz w:val="22"/>
          <w:szCs w:val="22"/>
          <w:vertAlign w:val="superscript"/>
        </w:rPr>
        <w:t>1</w:t>
      </w:r>
      <w:r w:rsidRPr="00124698">
        <w:rPr>
          <w:noProof/>
          <w:sz w:val="22"/>
          <w:szCs w:val="22"/>
        </w:rPr>
        <w:t xml:space="preserve">Regional Agricultural Research Station, </w:t>
      </w:r>
      <w:r w:rsidR="0086013F">
        <w:rPr>
          <w:noProof/>
          <w:sz w:val="22"/>
          <w:szCs w:val="22"/>
        </w:rPr>
        <w:t>Xxxxxx</w:t>
      </w:r>
    </w:p>
    <w:p w14:paraId="11B78EA7" w14:textId="21091AF7" w:rsidR="00124698" w:rsidRPr="00124698" w:rsidRDefault="00124698" w:rsidP="00216AAA">
      <w:pPr>
        <w:pStyle w:val="Affiliation"/>
        <w:rPr>
          <w:noProof/>
          <w:sz w:val="22"/>
          <w:szCs w:val="22"/>
        </w:rPr>
      </w:pPr>
      <w:r w:rsidRPr="00124698">
        <w:rPr>
          <w:noProof/>
          <w:sz w:val="22"/>
          <w:szCs w:val="22"/>
          <w:vertAlign w:val="superscript"/>
        </w:rPr>
        <w:t>2</w:t>
      </w:r>
      <w:r w:rsidR="00216AAA">
        <w:rPr>
          <w:noProof/>
          <w:sz w:val="22"/>
          <w:szCs w:val="22"/>
        </w:rPr>
        <w:t xml:space="preserve">Regional </w:t>
      </w:r>
      <w:r w:rsidR="0086013F">
        <w:rPr>
          <w:noProof/>
          <w:sz w:val="22"/>
          <w:szCs w:val="22"/>
        </w:rPr>
        <w:t xml:space="preserve">Institute of </w:t>
      </w:r>
      <w:r w:rsidR="00216AAA" w:rsidRPr="00216AAA">
        <w:rPr>
          <w:noProof/>
          <w:sz w:val="22"/>
          <w:szCs w:val="22"/>
        </w:rPr>
        <w:t>Agricultural, B</w:t>
      </w:r>
      <w:r w:rsidR="0086013F">
        <w:rPr>
          <w:noProof/>
          <w:sz w:val="22"/>
          <w:szCs w:val="22"/>
        </w:rPr>
        <w:t>xxxxx</w:t>
      </w:r>
    </w:p>
    <w:p w14:paraId="1B4AC8A9" w14:textId="1158E6CB" w:rsidR="0084680C" w:rsidRPr="005B520E" w:rsidRDefault="00124698" w:rsidP="00124698">
      <w:pPr>
        <w:pStyle w:val="Affiliation"/>
      </w:pPr>
      <w:r w:rsidRPr="00124698">
        <w:rPr>
          <w:noProof/>
          <w:sz w:val="22"/>
          <w:szCs w:val="22"/>
          <w:vertAlign w:val="superscript"/>
        </w:rPr>
        <w:t>3</w:t>
      </w:r>
      <w:r w:rsidRPr="00124698">
        <w:rPr>
          <w:noProof/>
          <w:sz w:val="22"/>
          <w:szCs w:val="22"/>
        </w:rPr>
        <w:t>Department of Arid Land Agriculture, Faculty of Meterology, Environment and Arid Land Agriculture, K</w:t>
      </w:r>
      <w:r w:rsidR="0086013F">
        <w:rPr>
          <w:noProof/>
          <w:sz w:val="22"/>
          <w:szCs w:val="22"/>
        </w:rPr>
        <w:t>xxxx</w:t>
      </w:r>
      <w:r w:rsidRPr="00124698">
        <w:rPr>
          <w:noProof/>
          <w:sz w:val="22"/>
          <w:szCs w:val="22"/>
        </w:rPr>
        <w:t xml:space="preserve"> University, P.O. Box: </w:t>
      </w:r>
      <w:r w:rsidR="0086013F">
        <w:rPr>
          <w:noProof/>
          <w:sz w:val="22"/>
          <w:szCs w:val="22"/>
        </w:rPr>
        <w:t>XXXX</w:t>
      </w:r>
      <w:r w:rsidRPr="00124698">
        <w:rPr>
          <w:noProof/>
          <w:sz w:val="22"/>
          <w:szCs w:val="22"/>
        </w:rPr>
        <w:t xml:space="preserve">, </w:t>
      </w:r>
      <w:r w:rsidR="0086013F">
        <w:rPr>
          <w:noProof/>
          <w:sz w:val="22"/>
          <w:szCs w:val="22"/>
        </w:rPr>
        <w:t>Xxxx</w:t>
      </w:r>
      <w:r w:rsidRPr="00124698">
        <w:rPr>
          <w:noProof/>
          <w:sz w:val="22"/>
          <w:szCs w:val="22"/>
        </w:rPr>
        <w:t xml:space="preserve">, </w:t>
      </w:r>
      <w:r w:rsidR="0086013F">
        <w:rPr>
          <w:noProof/>
          <w:sz w:val="22"/>
          <w:szCs w:val="22"/>
        </w:rPr>
        <w:t>Xxxxx</w:t>
      </w:r>
    </w:p>
    <w:p w14:paraId="549FC091" w14:textId="120F360C" w:rsidR="009303D9" w:rsidRPr="005B520E" w:rsidRDefault="00F67D49">
      <w:pPr>
        <w:pStyle w:val="Affiliation"/>
      </w:pPr>
      <w:r w:rsidRPr="00F67D49">
        <w:t>*</w:t>
      </w:r>
      <w:r>
        <w:t>Corresponding author email: a</w:t>
      </w:r>
      <w:r w:rsidR="0086013F">
        <w:t>bcdefgh</w:t>
      </w:r>
      <w:r>
        <w:t>@gmail.com</w:t>
      </w:r>
    </w:p>
    <w:p w14:paraId="0FAB60A8" w14:textId="77777777" w:rsidR="009303D9" w:rsidRPr="005B520E" w:rsidRDefault="009303D9"/>
    <w:p w14:paraId="3CA7C8AD" w14:textId="77777777" w:rsidR="009303D9" w:rsidRPr="005B520E" w:rsidRDefault="009303D9">
      <w:pPr>
        <w:sectPr w:rsidR="009303D9" w:rsidRPr="005B520E" w:rsidSect="00AA2EAF">
          <w:headerReference w:type="default" r:id="rId8"/>
          <w:footerReference w:type="default" r:id="rId9"/>
          <w:pgSz w:w="12240" w:h="15840" w:code="1"/>
          <w:pgMar w:top="1080" w:right="893" w:bottom="1440" w:left="893" w:header="720" w:footer="720" w:gutter="0"/>
          <w:pgNumType w:start="10"/>
          <w:cols w:space="720"/>
          <w:docGrid w:linePitch="360"/>
        </w:sectPr>
      </w:pPr>
    </w:p>
    <w:p w14:paraId="0BCA5ECE" w14:textId="6C993343" w:rsidR="004D72B5" w:rsidRDefault="009303D9" w:rsidP="00584C00">
      <w:pPr>
        <w:pStyle w:val="Abstract"/>
        <w:rPr>
          <w:i/>
          <w:iCs/>
        </w:rPr>
      </w:pPr>
      <w:r>
        <w:rPr>
          <w:i/>
          <w:iCs/>
        </w:rPr>
        <w:t>Abstract</w:t>
      </w:r>
      <w:r>
        <w:t>—</w:t>
      </w:r>
      <w:r w:rsidR="000A4212" w:rsidRPr="000A4212">
        <w:t xml:space="preserve"> </w:t>
      </w:r>
      <w:r w:rsidR="00584C00" w:rsidRPr="00584C00">
        <w:t xml:space="preserve">The genetic divergence of Tomato was studied with twenty three selected genotypes using D2 statistics and principal component analysis at Regional Agricultural Research Station, BARI, </w:t>
      </w:r>
      <w:proofErr w:type="spellStart"/>
      <w:r w:rsidR="00584C00" w:rsidRPr="00584C00">
        <w:t>Akbarpur</w:t>
      </w:r>
      <w:proofErr w:type="spellEnd"/>
      <w:r w:rsidR="00584C00" w:rsidRPr="00584C00">
        <w:t xml:space="preserve">, </w:t>
      </w:r>
      <w:proofErr w:type="spellStart"/>
      <w:r w:rsidR="00584C00" w:rsidRPr="00584C00">
        <w:t>Moulvibazar</w:t>
      </w:r>
      <w:proofErr w:type="spellEnd"/>
      <w:r w:rsidR="00584C00" w:rsidRPr="00584C00">
        <w:t xml:space="preserve">, Bangladesh during 2014 to 2015.The genotypes were grouped into 5 clusters and the maximum number of genotypes were included in cluster I and the minimum number in cluster V. </w:t>
      </w:r>
    </w:p>
    <w:p w14:paraId="6DA3C306" w14:textId="7501E0A7" w:rsidR="009303D9" w:rsidRPr="004D72B5" w:rsidRDefault="004D72B5" w:rsidP="00584C00">
      <w:pPr>
        <w:pStyle w:val="Keywords"/>
      </w:pPr>
      <w:r w:rsidRPr="004D72B5">
        <w:t>Keywords—</w:t>
      </w:r>
      <w:r w:rsidR="006C67D2" w:rsidRPr="006C67D2">
        <w:t xml:space="preserve"> </w:t>
      </w:r>
      <w:r w:rsidR="00584C00" w:rsidRPr="00C3571D">
        <w:rPr>
          <w:i w:val="0"/>
          <w:iCs/>
        </w:rPr>
        <w:t>Tomato</w:t>
      </w:r>
      <w:r w:rsidR="009A2D55" w:rsidRPr="00C3571D">
        <w:rPr>
          <w:i w:val="0"/>
          <w:iCs/>
        </w:rPr>
        <w:t xml:space="preserve">; </w:t>
      </w:r>
      <w:r w:rsidR="00584C00" w:rsidRPr="00C3571D">
        <w:rPr>
          <w:i w:val="0"/>
          <w:iCs/>
        </w:rPr>
        <w:t xml:space="preserve">genetic </w:t>
      </w:r>
      <w:proofErr w:type="spellStart"/>
      <w:r w:rsidR="00584C00" w:rsidRPr="00C3571D">
        <w:rPr>
          <w:i w:val="0"/>
          <w:iCs/>
        </w:rPr>
        <w:t>diversgence</w:t>
      </w:r>
      <w:proofErr w:type="spellEnd"/>
      <w:r w:rsidR="001D42CE" w:rsidRPr="00C3571D">
        <w:rPr>
          <w:i w:val="0"/>
          <w:iCs/>
        </w:rPr>
        <w:t xml:space="preserve">; </w:t>
      </w:r>
      <w:r w:rsidR="00584C00" w:rsidRPr="00C3571D">
        <w:rPr>
          <w:i w:val="0"/>
          <w:iCs/>
        </w:rPr>
        <w:t>clustering</w:t>
      </w:r>
      <w:r w:rsidR="009A2D55" w:rsidRPr="00C3571D">
        <w:rPr>
          <w:i w:val="0"/>
          <w:iCs/>
        </w:rPr>
        <w:t xml:space="preserve">; </w:t>
      </w:r>
      <w:r w:rsidR="00584C00" w:rsidRPr="00C3571D">
        <w:rPr>
          <w:i w:val="0"/>
          <w:iCs/>
        </w:rPr>
        <w:t>D</w:t>
      </w:r>
      <w:r w:rsidR="00584C00" w:rsidRPr="00C3571D">
        <w:rPr>
          <w:i w:val="0"/>
          <w:iCs/>
          <w:vertAlign w:val="superscript"/>
        </w:rPr>
        <w:t>2</w:t>
      </w:r>
      <w:r w:rsidR="00124698" w:rsidRPr="00C3571D">
        <w:rPr>
          <w:i w:val="0"/>
          <w:iCs/>
        </w:rPr>
        <w:t xml:space="preserve"> ana</w:t>
      </w:r>
      <w:r w:rsidR="001323EF" w:rsidRPr="00C3571D">
        <w:rPr>
          <w:i w:val="0"/>
          <w:iCs/>
        </w:rPr>
        <w:t>l</w:t>
      </w:r>
      <w:r w:rsidR="00124698" w:rsidRPr="00C3571D">
        <w:rPr>
          <w:i w:val="0"/>
          <w:iCs/>
        </w:rPr>
        <w:t>ysis</w:t>
      </w:r>
      <w:r w:rsidR="009A2D55" w:rsidRPr="00C3571D">
        <w:rPr>
          <w:i w:val="0"/>
          <w:iCs/>
        </w:rPr>
        <w:t xml:space="preserve">; </w:t>
      </w:r>
      <w:r w:rsidR="00584C00" w:rsidRPr="00C3571D">
        <w:rPr>
          <w:i w:val="0"/>
          <w:iCs/>
        </w:rPr>
        <w:t>PCA</w:t>
      </w:r>
    </w:p>
    <w:p w14:paraId="3E7DB43E" w14:textId="0863B57F" w:rsidR="009303D9" w:rsidRPr="00D632BE" w:rsidRDefault="009303D9" w:rsidP="00B023A8">
      <w:pPr>
        <w:pStyle w:val="Heading1"/>
        <w:numPr>
          <w:ilvl w:val="0"/>
          <w:numId w:val="27"/>
        </w:numPr>
      </w:pPr>
      <w:r w:rsidRPr="00D632BE">
        <w:t>Introduction</w:t>
      </w:r>
    </w:p>
    <w:p w14:paraId="502A15B4" w14:textId="05252151" w:rsidR="00584C00" w:rsidRDefault="00584C00" w:rsidP="00B023A8">
      <w:pPr>
        <w:pStyle w:val="BodyText"/>
      </w:pPr>
      <w:r>
        <w:t xml:space="preserve">Tomato (Lycopersicon esculentum Mill., 2n=2x=24) is one of the most important and popular vegetables in the world due to its wider adaptability, higher yield potentiality and suitability for diversified uses in fresh as well as processed food industries [1, 2]. It belongs to the family </w:t>
      </w:r>
      <w:proofErr w:type="gramStart"/>
      <w:r>
        <w:t>Solanaceae  and</w:t>
      </w:r>
      <w:proofErr w:type="gramEnd"/>
      <w:r>
        <w:t xml:space="preserve"> its center of origin in Peru </w:t>
      </w:r>
      <w:proofErr w:type="spellStart"/>
      <w:r>
        <w:t>Equador</w:t>
      </w:r>
      <w:proofErr w:type="spellEnd"/>
      <w:r>
        <w:t xml:space="preserve"> region [3,4].and is normally a self-pollinated crop. Tomato is the second most important vegetables after potato [5] and it has great demand as cash crop in the international market [6,7,8]. Tomatoes are rich source of minerals such as Ca, P and Fe and vitamin A, C and antioxidants such as lycopene, glu</w:t>
      </w:r>
      <w:r w:rsidR="006C5609">
        <w:t>tathione  etc. [</w:t>
      </w:r>
      <w:r>
        <w:t xml:space="preserve">9-13].Tomatoes are main source of lycopene [14] and the lycopene level in tomato fruit increases 500 times in ripening [15]. High antioxidants of tomato eliminate reactive oxygen species (ROS) and thus lowering the risk of certain chronic diseases such as cancer, strokes etc. in human body [16]. Furthermore, consumption of tomatoes </w:t>
      </w:r>
      <w:proofErr w:type="gramStart"/>
      <w:r>
        <w:t>prevent</w:t>
      </w:r>
      <w:proofErr w:type="gramEnd"/>
      <w:r>
        <w:t xml:space="preserve"> cardiovascular diseases [17, 18] and some other types of cancers, as for example prostate cancer [19, 20].</w:t>
      </w:r>
    </w:p>
    <w:p w14:paraId="69A33F1A" w14:textId="486844A0" w:rsidR="009F6DDB" w:rsidRDefault="009F6DDB" w:rsidP="006C5609">
      <w:pPr>
        <w:pStyle w:val="BodyText"/>
      </w:pPr>
      <w:r w:rsidRPr="009F6DDB">
        <w:t xml:space="preserve"> </w:t>
      </w:r>
    </w:p>
    <w:p w14:paraId="4D7C1002" w14:textId="0A4354D6" w:rsidR="00C525C1" w:rsidRDefault="0086013F" w:rsidP="00B023A8">
      <w:pPr>
        <w:pStyle w:val="Heading1"/>
        <w:numPr>
          <w:ilvl w:val="0"/>
          <w:numId w:val="27"/>
        </w:numPr>
      </w:pPr>
      <w:r>
        <w:t>Materials and Methods</w:t>
      </w:r>
    </w:p>
    <w:p w14:paraId="258B7F70" w14:textId="3A7FDA1A" w:rsidR="00C525C1" w:rsidRDefault="00940790" w:rsidP="00940790">
      <w:pPr>
        <w:ind w:firstLine="216"/>
        <w:jc w:val="both"/>
        <w:rPr>
          <w:rFonts w:eastAsia="Times New Roman"/>
        </w:rPr>
      </w:pPr>
      <w:r w:rsidRPr="00940790">
        <w:rPr>
          <w:rFonts w:eastAsia="Times New Roman"/>
        </w:rPr>
        <w:t xml:space="preserve">The experiment was conducted at the vegetables research field and laboratory of the Regional Agricultural Research Station, Bangladesh Agricultural Research Institute, </w:t>
      </w:r>
      <w:proofErr w:type="spellStart"/>
      <w:r w:rsidRPr="00940790">
        <w:rPr>
          <w:rFonts w:eastAsia="Times New Roman"/>
        </w:rPr>
        <w:t>Akbarpur</w:t>
      </w:r>
      <w:proofErr w:type="spellEnd"/>
      <w:r w:rsidRPr="00940790">
        <w:rPr>
          <w:rFonts w:eastAsia="Times New Roman"/>
        </w:rPr>
        <w:t xml:space="preserve">, </w:t>
      </w:r>
      <w:proofErr w:type="spellStart"/>
      <w:r w:rsidRPr="00940790">
        <w:rPr>
          <w:rFonts w:eastAsia="Times New Roman"/>
        </w:rPr>
        <w:t>Moulvibazar</w:t>
      </w:r>
      <w:proofErr w:type="spellEnd"/>
      <w:r w:rsidRPr="00940790">
        <w:rPr>
          <w:rFonts w:eastAsia="Times New Roman"/>
        </w:rPr>
        <w:t xml:space="preserve">, Bangladesh during Rabi season from October 2014 to April 2015. Soil texture was sandy clay (43-85%), silt (&lt;50%) and clay (&gt;20%) and highland soil type with pH 4.5. </w:t>
      </w:r>
      <w:proofErr w:type="gramStart"/>
      <w:r w:rsidRPr="00940790">
        <w:rPr>
          <w:rFonts w:eastAsia="Times New Roman"/>
        </w:rPr>
        <w:t>Twenty three</w:t>
      </w:r>
      <w:proofErr w:type="gramEnd"/>
      <w:r w:rsidRPr="00940790">
        <w:rPr>
          <w:rFonts w:eastAsia="Times New Roman"/>
        </w:rPr>
        <w:t xml:space="preserve"> tomato genotypes were used in the present study and the experiment was laid out in randomized complete design (RCBD) with 3 replications. The unit plot size was 4.8 m × 1.0 m and plant spacing was 60 cm × 40cm. Manure and Fertilizers were applied @ 10 ton well decomposed </w:t>
      </w:r>
      <w:proofErr w:type="spellStart"/>
      <w:r w:rsidRPr="00940790">
        <w:rPr>
          <w:rFonts w:eastAsia="Times New Roman"/>
        </w:rPr>
        <w:t>cowdung</w:t>
      </w:r>
      <w:proofErr w:type="spellEnd"/>
      <w:r w:rsidRPr="00940790">
        <w:rPr>
          <w:rFonts w:eastAsia="Times New Roman"/>
        </w:rPr>
        <w:t xml:space="preserve">, 550 kg Urea, 450 kg TSP and 250 kg MP, Gypsum 121kg, Zinc Sulphate 15kg and Boric acid 12 kg per hectare. Half of the </w:t>
      </w:r>
      <w:r w:rsidRPr="00940790">
        <w:rPr>
          <w:rFonts w:eastAsia="Times New Roman"/>
        </w:rPr>
        <w:t xml:space="preserve">quantity of </w:t>
      </w:r>
      <w:proofErr w:type="spellStart"/>
      <w:r w:rsidRPr="00940790">
        <w:rPr>
          <w:rFonts w:eastAsia="Times New Roman"/>
        </w:rPr>
        <w:t>cowdung</w:t>
      </w:r>
      <w:proofErr w:type="spellEnd"/>
      <w:r w:rsidRPr="00940790">
        <w:rPr>
          <w:rFonts w:eastAsia="Times New Roman"/>
        </w:rPr>
        <w:t xml:space="preserve">, half amount of TSP and entire amount of gypsum and boric acid were applied during land preparation. The remaining half of </w:t>
      </w:r>
      <w:proofErr w:type="spellStart"/>
      <w:r w:rsidRPr="00940790">
        <w:rPr>
          <w:rFonts w:eastAsia="Times New Roman"/>
        </w:rPr>
        <w:t>cowdung</w:t>
      </w:r>
      <w:proofErr w:type="spellEnd"/>
      <w:r w:rsidRPr="00940790">
        <w:rPr>
          <w:rFonts w:eastAsia="Times New Roman"/>
        </w:rPr>
        <w:t xml:space="preserve"> and TSP was applied during pit preparation before a week of planting. The entire urea and MP were applied in 3 equal installments at 21, 35 and 50 days after transplanting. Irrigation, intercultural </w:t>
      </w:r>
      <w:proofErr w:type="gramStart"/>
      <w:r w:rsidRPr="00940790">
        <w:rPr>
          <w:rFonts w:eastAsia="Times New Roman"/>
        </w:rPr>
        <w:t>operation</w:t>
      </w:r>
      <w:proofErr w:type="gramEnd"/>
      <w:r w:rsidRPr="00940790">
        <w:rPr>
          <w:rFonts w:eastAsia="Times New Roman"/>
        </w:rPr>
        <w:t xml:space="preserve"> and pest management were done as and when necessary. Data on plant height (cm), days for 50% flowering, number of flowers per </w:t>
      </w:r>
      <w:proofErr w:type="spellStart"/>
      <w:r w:rsidRPr="00940790">
        <w:rPr>
          <w:rFonts w:eastAsia="Times New Roman"/>
        </w:rPr>
        <w:t>infloresence</w:t>
      </w:r>
      <w:proofErr w:type="spellEnd"/>
      <w:r w:rsidRPr="00940790">
        <w:rPr>
          <w:rFonts w:eastAsia="Times New Roman"/>
        </w:rPr>
        <w:t>, number of fruits per cluster, individual fruit weight (g), fruit length (cm) and diameter (cm), pericarp thickness (cm), number of locules per fruit, number of fruits per plant, number of seeds per fruit, % Brix (TSS), yield per plant (kg.) and yield (t/ha) were recorded.</w:t>
      </w:r>
      <w:r>
        <w:rPr>
          <w:rFonts w:eastAsia="Times New Roman"/>
        </w:rPr>
        <w:t xml:space="preserve"> </w:t>
      </w:r>
      <w:r w:rsidRPr="00940790">
        <w:rPr>
          <w:rFonts w:eastAsia="Times New Roman"/>
        </w:rPr>
        <w:t>Genetic diversity was st</w:t>
      </w:r>
      <w:r w:rsidR="00023FA7">
        <w:rPr>
          <w:rFonts w:eastAsia="Times New Roman"/>
        </w:rPr>
        <w:t xml:space="preserve">udied following </w:t>
      </w:r>
      <w:proofErr w:type="spellStart"/>
      <w:r w:rsidR="00023FA7">
        <w:rPr>
          <w:rFonts w:eastAsia="Times New Roman"/>
        </w:rPr>
        <w:t>Malanobsis’s</w:t>
      </w:r>
      <w:proofErr w:type="spellEnd"/>
      <w:r w:rsidR="00023FA7">
        <w:rPr>
          <w:rFonts w:eastAsia="Times New Roman"/>
        </w:rPr>
        <w:t xml:space="preserve"> [23</w:t>
      </w:r>
      <w:r w:rsidRPr="00940790">
        <w:rPr>
          <w:rFonts w:eastAsia="Times New Roman"/>
        </w:rPr>
        <w:t>] generalized distance (D</w:t>
      </w:r>
      <w:r w:rsidRPr="00023FA7">
        <w:rPr>
          <w:rFonts w:eastAsia="Times New Roman"/>
          <w:vertAlign w:val="superscript"/>
        </w:rPr>
        <w:t>2</w:t>
      </w:r>
      <w:r w:rsidR="00023FA7">
        <w:rPr>
          <w:rFonts w:eastAsia="Times New Roman"/>
        </w:rPr>
        <w:t>) extended by Rao [28</w:t>
      </w:r>
      <w:r w:rsidRPr="00940790">
        <w:rPr>
          <w:rFonts w:eastAsia="Times New Roman"/>
        </w:rPr>
        <w:t xml:space="preserve">]. Clustering of genotypes was done according to </w:t>
      </w:r>
      <w:proofErr w:type="spellStart"/>
      <w:r w:rsidRPr="00940790">
        <w:rPr>
          <w:rFonts w:eastAsia="Times New Roman"/>
        </w:rPr>
        <w:t>Tocher’s</w:t>
      </w:r>
      <w:proofErr w:type="spellEnd"/>
      <w:r w:rsidRPr="00940790">
        <w:rPr>
          <w:rFonts w:eastAsia="Times New Roman"/>
        </w:rPr>
        <w:t xml:space="preserve"> Method [</w:t>
      </w:r>
      <w:r w:rsidR="00CF7B69">
        <w:rPr>
          <w:rFonts w:eastAsia="Times New Roman"/>
        </w:rPr>
        <w:t>28</w:t>
      </w:r>
      <w:r w:rsidRPr="00940790">
        <w:rPr>
          <w:rFonts w:eastAsia="Times New Roman"/>
        </w:rPr>
        <w:t>] and principal component analys</w:t>
      </w:r>
      <w:r w:rsidR="00CF7B69">
        <w:rPr>
          <w:rFonts w:eastAsia="Times New Roman"/>
        </w:rPr>
        <w:t>is was done according to Rao [29</w:t>
      </w:r>
      <w:r w:rsidRPr="00940790">
        <w:rPr>
          <w:rFonts w:eastAsia="Times New Roman"/>
        </w:rPr>
        <w:t>]. Mean data for each character were subjected to multivariate principal component analysis (PCA), principal coordinate analysis (PCO), cluster analysis and canonical variate analysis (CVA) using GENSTAT 5.5. computer software. Average intra cluster distance was calculated by the formula as sugg</w:t>
      </w:r>
      <w:r w:rsidR="00CF7B69">
        <w:rPr>
          <w:rFonts w:eastAsia="Times New Roman"/>
        </w:rPr>
        <w:t>ested by Singh and Chaudhury [30</w:t>
      </w:r>
      <w:r w:rsidRPr="00940790">
        <w:rPr>
          <w:rFonts w:eastAsia="Times New Roman"/>
        </w:rPr>
        <w:t>].</w:t>
      </w:r>
    </w:p>
    <w:p w14:paraId="38DB3001" w14:textId="77777777" w:rsidR="00584C00" w:rsidRPr="00885035" w:rsidRDefault="00584C00" w:rsidP="00940790">
      <w:pPr>
        <w:ind w:firstLine="216"/>
        <w:jc w:val="both"/>
      </w:pPr>
    </w:p>
    <w:p w14:paraId="4DC50D08" w14:textId="52F60DCD" w:rsidR="003312C0" w:rsidRPr="00885035" w:rsidRDefault="003312C0" w:rsidP="00B023A8">
      <w:pPr>
        <w:pStyle w:val="Heading1"/>
        <w:numPr>
          <w:ilvl w:val="0"/>
          <w:numId w:val="27"/>
        </w:numPr>
      </w:pPr>
      <w:r w:rsidRPr="00885035">
        <w:t>Results</w:t>
      </w:r>
      <w:r w:rsidR="00940790">
        <w:t xml:space="preserve"> and Discussions</w:t>
      </w:r>
    </w:p>
    <w:p w14:paraId="5D2C3246" w14:textId="631D9AC5" w:rsidR="00940790" w:rsidRPr="00940790" w:rsidRDefault="00940790" w:rsidP="00B023A8">
      <w:pPr>
        <w:spacing w:after="120"/>
        <w:ind w:firstLine="288"/>
        <w:jc w:val="both"/>
        <w:rPr>
          <w:rFonts w:asciiTheme="majorBidi" w:eastAsia="Calibri" w:hAnsiTheme="majorBidi" w:cstheme="majorBidi"/>
          <w:sz w:val="22"/>
          <w:szCs w:val="22"/>
        </w:rPr>
      </w:pPr>
      <w:proofErr w:type="gramStart"/>
      <w:r w:rsidRPr="00940790">
        <w:rPr>
          <w:rFonts w:eastAsia="Times New Roman"/>
        </w:rPr>
        <w:t>On the basis of</w:t>
      </w:r>
      <w:proofErr w:type="gramEnd"/>
      <w:r w:rsidRPr="00940790">
        <w:rPr>
          <w:rFonts w:eastAsia="Times New Roman"/>
        </w:rPr>
        <w:t xml:space="preserve"> D</w:t>
      </w:r>
      <w:r w:rsidRPr="00CF7B69">
        <w:rPr>
          <w:rFonts w:eastAsia="Times New Roman"/>
          <w:vertAlign w:val="superscript"/>
        </w:rPr>
        <w:t>2</w:t>
      </w:r>
      <w:r w:rsidRPr="00940790">
        <w:rPr>
          <w:rFonts w:eastAsia="Times New Roman"/>
        </w:rPr>
        <w:t xml:space="preserve"> analysis, </w:t>
      </w:r>
      <w:r w:rsidR="003A3A3E" w:rsidRPr="00940790">
        <w:rPr>
          <w:rFonts w:eastAsia="Times New Roman"/>
        </w:rPr>
        <w:t>twenty-three</w:t>
      </w:r>
      <w:r w:rsidRPr="00940790">
        <w:rPr>
          <w:rFonts w:eastAsia="Times New Roman"/>
        </w:rPr>
        <w:t xml:space="preserve"> genotypes of tomato were grouped into five clusters based on D</w:t>
      </w:r>
      <w:r w:rsidRPr="00CF7B69">
        <w:rPr>
          <w:rFonts w:eastAsia="Times New Roman"/>
          <w:vertAlign w:val="superscript"/>
        </w:rPr>
        <w:t>2</w:t>
      </w:r>
      <w:r w:rsidRPr="00940790">
        <w:rPr>
          <w:rFonts w:eastAsia="Times New Roman"/>
        </w:rPr>
        <w:t xml:space="preserve"> values (Table 1). The distribution pattern </w:t>
      </w:r>
      <w:r w:rsidR="003A3A3E" w:rsidRPr="00940790">
        <w:rPr>
          <w:rFonts w:eastAsia="Times New Roman"/>
        </w:rPr>
        <w:t>indicates</w:t>
      </w:r>
      <w:r w:rsidRPr="00940790">
        <w:rPr>
          <w:rFonts w:eastAsia="Times New Roman"/>
        </w:rPr>
        <w:t xml:space="preserve"> that the maximum numbers (8) of genotypes was included in cluster I followed by cluster IV and III. The minimum number of genotype (01) was included cluster V. The grouping pattern of the genotypes was found to be random proving that the geographical and genetic diversity were unrelated. Similar grouping pattern in tomatoes were also confirmed by other researche</w:t>
      </w:r>
      <w:r w:rsidR="006C5609">
        <w:rPr>
          <w:rFonts w:eastAsia="Times New Roman"/>
        </w:rPr>
        <w:t xml:space="preserve">rs </w:t>
      </w:r>
      <w:r w:rsidR="00CF7B69">
        <w:rPr>
          <w:rFonts w:eastAsia="Times New Roman"/>
        </w:rPr>
        <w:t>[31-33</w:t>
      </w:r>
      <w:r w:rsidR="006C5609">
        <w:rPr>
          <w:rFonts w:eastAsia="Times New Roman"/>
        </w:rPr>
        <w:t>]</w:t>
      </w:r>
      <w:r w:rsidRPr="00940790">
        <w:rPr>
          <w:rFonts w:eastAsia="Times New Roman"/>
        </w:rPr>
        <w:t xml:space="preserve">. </w:t>
      </w:r>
    </w:p>
    <w:p w14:paraId="0E1670DF" w14:textId="01C75FF2" w:rsidR="00940790" w:rsidRPr="00B023A8" w:rsidRDefault="002375E7" w:rsidP="00940790">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940790" w:rsidRPr="00B023A8">
        <w:rPr>
          <w:rFonts w:asciiTheme="majorBidi" w:eastAsia="Calibri" w:hAnsiTheme="majorBidi" w:cstheme="majorBidi"/>
        </w:rPr>
        <w:t>The characters plant height, fruit diameter and yield per hectare showing positive value in both the vectors contributed maximum towards divergence. So, the divergence in the present materials due to these three traits will offer a good scope for improvement of tomato varieties through selection of parents.</w:t>
      </w:r>
    </w:p>
    <w:p w14:paraId="58B87B5D" w14:textId="77777777" w:rsidR="0086013F" w:rsidRDefault="0086013F" w:rsidP="00940790">
      <w:pPr>
        <w:spacing w:after="160" w:line="259" w:lineRule="auto"/>
        <w:jc w:val="both"/>
        <w:rPr>
          <w:rFonts w:asciiTheme="majorBidi" w:eastAsia="Calibri" w:hAnsiTheme="majorBidi" w:cstheme="majorBidi"/>
          <w:sz w:val="22"/>
          <w:szCs w:val="22"/>
        </w:rPr>
      </w:pPr>
    </w:p>
    <w:p w14:paraId="007907D9" w14:textId="2879FC35" w:rsidR="0086013F" w:rsidRPr="00885035" w:rsidRDefault="0086013F" w:rsidP="0086013F">
      <w:pPr>
        <w:pStyle w:val="Heading1"/>
        <w:numPr>
          <w:ilvl w:val="0"/>
          <w:numId w:val="4"/>
        </w:numPr>
      </w:pPr>
      <w:r>
        <w:lastRenderedPageBreak/>
        <w:t>Conclusion</w:t>
      </w:r>
    </w:p>
    <w:p w14:paraId="2F81778E" w14:textId="480EF866" w:rsidR="00D80FC4" w:rsidRPr="00B023A8" w:rsidRDefault="002375E7" w:rsidP="00D80FC4">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D80FC4" w:rsidRPr="00B023A8">
        <w:rPr>
          <w:rFonts w:asciiTheme="majorBidi" w:eastAsia="Calibri" w:hAnsiTheme="majorBidi" w:cstheme="majorBidi"/>
        </w:rPr>
        <w:t>Crosses involving parents belonging to most diverse genotypes are expected to exhibit maximum heterosis and create wide variability in genetic architecture.</w:t>
      </w:r>
    </w:p>
    <w:p w14:paraId="44C4C0A1" w14:textId="77777777" w:rsidR="00940790" w:rsidRPr="00885035" w:rsidRDefault="00940790" w:rsidP="00885035">
      <w:pPr>
        <w:spacing w:after="120"/>
        <w:ind w:firstLine="216"/>
        <w:jc w:val="both"/>
        <w:rPr>
          <w:rFonts w:eastAsia="Times New Roman"/>
        </w:rPr>
      </w:pPr>
    </w:p>
    <w:p w14:paraId="5735AD6E" w14:textId="17974288" w:rsidR="0080791D" w:rsidRDefault="0080791D" w:rsidP="0080791D">
      <w:pPr>
        <w:pStyle w:val="Heading5"/>
      </w:pPr>
      <w:r w:rsidRPr="005B520E">
        <w:t>Acknowledgment</w:t>
      </w:r>
    </w:p>
    <w:p w14:paraId="1F3D2850" w14:textId="6D7559F3" w:rsidR="00C525C1" w:rsidRDefault="00E41DD1" w:rsidP="005364C0">
      <w:pPr>
        <w:jc w:val="both"/>
      </w:pPr>
      <w:r>
        <w:t xml:space="preserve">    </w:t>
      </w:r>
      <w:r w:rsidR="00C525C1">
        <w:t>The authors are thankful to the</w:t>
      </w:r>
      <w:r w:rsidR="00C05521">
        <w:t xml:space="preserve"> </w:t>
      </w:r>
      <w:r w:rsidR="002E58CF">
        <w:t>and Re</w:t>
      </w:r>
      <w:r w:rsidR="006B41D4">
        <w:t>gional Agricultural Research Statio</w:t>
      </w:r>
      <w:r w:rsidR="006D5D61">
        <w:t>n (RARS)</w:t>
      </w:r>
      <w:r w:rsidR="005364C0">
        <w:t xml:space="preserve">, </w:t>
      </w:r>
      <w:proofErr w:type="spellStart"/>
      <w:r w:rsidR="0086013F">
        <w:t>Xxxxx</w:t>
      </w:r>
      <w:proofErr w:type="spellEnd"/>
      <w:r w:rsidR="005364C0" w:rsidRPr="005364C0">
        <w:t xml:space="preserve"> Agricultural Research Institute </w:t>
      </w:r>
      <w:r w:rsidR="0086013F">
        <w:t>for</w:t>
      </w:r>
      <w:r w:rsidR="00C525C1">
        <w:t xml:space="preserve"> support</w:t>
      </w:r>
      <w:r w:rsidR="006D5D61">
        <w:t xml:space="preserve"> and cooperation</w:t>
      </w:r>
      <w:r w:rsidR="006B41D4">
        <w:t xml:space="preserve"> to conduct this experiment</w:t>
      </w:r>
      <w:r w:rsidR="00C525C1">
        <w:t>.</w:t>
      </w:r>
    </w:p>
    <w:p w14:paraId="5E54D0A5" w14:textId="77777777" w:rsidR="006B41D4" w:rsidRPr="00C525C1" w:rsidRDefault="006B41D4" w:rsidP="006B41D4">
      <w:pPr>
        <w:jc w:val="both"/>
      </w:pPr>
    </w:p>
    <w:p w14:paraId="3DBFEB39" w14:textId="1FE387A6" w:rsidR="006B41D4" w:rsidRPr="006968C4" w:rsidRDefault="006B5771" w:rsidP="006968C4">
      <w:pPr>
        <w:spacing w:after="120" w:line="276" w:lineRule="auto"/>
        <w:rPr>
          <w:rFonts w:eastAsia="Times New Roman"/>
        </w:rPr>
      </w:pPr>
      <w:r w:rsidRPr="006968C4">
        <w:rPr>
          <w:rFonts w:eastAsia="Times New Roman"/>
        </w:rPr>
        <w:t>CONFLICT OF INTEREST</w:t>
      </w:r>
    </w:p>
    <w:p w14:paraId="48DF68AF" w14:textId="48579968" w:rsidR="006B41D4" w:rsidRPr="006968C4" w:rsidRDefault="00E41DD1" w:rsidP="006B41D4">
      <w:pPr>
        <w:spacing w:after="120" w:line="276" w:lineRule="auto"/>
        <w:jc w:val="left"/>
        <w:rPr>
          <w:rFonts w:eastAsia="Times New Roman"/>
        </w:rPr>
      </w:pPr>
      <w:r>
        <w:rPr>
          <w:rFonts w:eastAsia="Times New Roman"/>
        </w:rPr>
        <w:t xml:space="preserve">    </w:t>
      </w:r>
      <w:r w:rsidR="006968C4">
        <w:rPr>
          <w:rFonts w:eastAsia="Times New Roman"/>
        </w:rPr>
        <w:t>The authors declare</w:t>
      </w:r>
      <w:r w:rsidR="00C2463B">
        <w:rPr>
          <w:rFonts w:eastAsia="Times New Roman"/>
        </w:rPr>
        <w:t xml:space="preserve"> that they have no </w:t>
      </w:r>
      <w:r w:rsidR="006B41D4" w:rsidRPr="006968C4">
        <w:rPr>
          <w:rFonts w:eastAsia="Times New Roman"/>
        </w:rPr>
        <w:t>conflict of interest.</w:t>
      </w:r>
    </w:p>
    <w:p w14:paraId="7C1002FC" w14:textId="77777777" w:rsidR="009303D9" w:rsidRDefault="009303D9" w:rsidP="005B520E">
      <w:pPr>
        <w:pStyle w:val="Heading5"/>
      </w:pPr>
      <w:r w:rsidRPr="005B520E">
        <w:t>References</w:t>
      </w:r>
    </w:p>
    <w:p w14:paraId="6468642A" w14:textId="65925D0E" w:rsidR="00382E57" w:rsidRDefault="00382E57" w:rsidP="00723EE7">
      <w:pPr>
        <w:pStyle w:val="references"/>
      </w:pPr>
      <w:r w:rsidRPr="00FE6580">
        <w:t>He</w:t>
      </w:r>
      <w:r w:rsidR="00723EE7" w:rsidRPr="00723EE7">
        <w:t xml:space="preserve"> </w:t>
      </w:r>
      <w:r w:rsidR="00723EE7" w:rsidRPr="00FE6580">
        <w:t>C.</w:t>
      </w:r>
      <w:r w:rsidR="00723EE7">
        <w:t>, Poysa, V. and</w:t>
      </w:r>
      <w:r w:rsidRPr="00FE6580">
        <w:t xml:space="preserve"> Yu, K.. Development and characterization of simple sequence repeat (SSR) markers and their use in determining relationships among Lycopersicon esculentum cultivars. Theoretical and Applied Genetics, </w:t>
      </w:r>
      <w:r w:rsidR="00723EE7" w:rsidRPr="00723EE7">
        <w:t>2003</w:t>
      </w:r>
      <w:r w:rsidR="00723EE7">
        <w:t xml:space="preserve">. </w:t>
      </w:r>
      <w:r w:rsidRPr="00FE6580">
        <w:t xml:space="preserve">106, 363-373.  </w:t>
      </w:r>
    </w:p>
    <w:p w14:paraId="13D78ED4" w14:textId="61A5E4BC" w:rsidR="00382E57" w:rsidRDefault="00382E57" w:rsidP="00382E57">
      <w:pPr>
        <w:pStyle w:val="references"/>
      </w:pPr>
      <w:r w:rsidRPr="00FE6580">
        <w:t>Nwosu</w:t>
      </w:r>
      <w:r w:rsidR="000C2276" w:rsidRPr="000C2276">
        <w:t xml:space="preserve"> </w:t>
      </w:r>
      <w:r w:rsidR="000C2276" w:rsidRPr="00FE6580">
        <w:t>D. J</w:t>
      </w:r>
      <w:r w:rsidRPr="00FE6580">
        <w:t>, Onakoya, O. A., Okere, A. U., Babatunde</w:t>
      </w:r>
      <w:r w:rsidR="000C2276">
        <w:t xml:space="preserve">, A. O. and </w:t>
      </w:r>
      <w:r>
        <w:t xml:space="preserve"> Popoola, A. F.</w:t>
      </w:r>
      <w:r w:rsidRPr="00FE6580">
        <w:t>. Genetic variability and correlations in rainfed tomato (</w:t>
      </w:r>
      <w:r w:rsidRPr="000C2276">
        <w:rPr>
          <w:i/>
          <w:iCs/>
        </w:rPr>
        <w:t>Solanum spp</w:t>
      </w:r>
      <w:r w:rsidRPr="00FE6580">
        <w:t>.) accessions in Ibadan, Nigeria. Greener Journal of Agricultural Sciences, 4(5), 211-219</w:t>
      </w:r>
      <w:r>
        <w:t>, 2014</w:t>
      </w:r>
      <w:r w:rsidRPr="00FE6580">
        <w:t xml:space="preserve">. </w:t>
      </w:r>
      <w:hyperlink r:id="rId10" w:history="1">
        <w:r w:rsidRPr="0071696D">
          <w:rPr>
            <w:rStyle w:val="Hyperlink"/>
          </w:rPr>
          <w:t>http://dx.doi.org/10.15580/GJAS.2014.5.031014141</w:t>
        </w:r>
      </w:hyperlink>
    </w:p>
    <w:p w14:paraId="4F8F2040" w14:textId="1A53E3D9" w:rsidR="00382E57" w:rsidRPr="0071696D" w:rsidRDefault="00382E57" w:rsidP="00382E57">
      <w:pPr>
        <w:pStyle w:val="references"/>
        <w:rPr>
          <w:sz w:val="18"/>
          <w:szCs w:val="18"/>
        </w:rPr>
      </w:pPr>
      <w:r w:rsidRPr="0071696D">
        <w:rPr>
          <w:rFonts w:eastAsia="Calibri"/>
          <w:color w:val="000000"/>
          <w:sz w:val="18"/>
          <w:szCs w:val="18"/>
        </w:rPr>
        <w:t>Jenkins</w:t>
      </w:r>
      <w:r w:rsidR="00723EE7" w:rsidRPr="00723EE7">
        <w:rPr>
          <w:rFonts w:eastAsia="Calibri"/>
          <w:color w:val="000000"/>
          <w:sz w:val="18"/>
          <w:szCs w:val="18"/>
        </w:rPr>
        <w:t xml:space="preserve"> </w:t>
      </w:r>
      <w:r w:rsidR="00723EE7" w:rsidRPr="0071696D">
        <w:rPr>
          <w:rFonts w:eastAsia="Calibri"/>
          <w:color w:val="000000"/>
          <w:sz w:val="18"/>
          <w:szCs w:val="18"/>
        </w:rPr>
        <w:t xml:space="preserve">J.  A.  </w:t>
      </w:r>
      <w:r w:rsidRPr="0071696D">
        <w:rPr>
          <w:rFonts w:eastAsia="Calibri"/>
          <w:color w:val="000000"/>
          <w:sz w:val="18"/>
          <w:szCs w:val="18"/>
        </w:rPr>
        <w:t>.  The  origin  of  cultivated  tomato,  Economic Botany, Vol.2, 379, 1948.</w:t>
      </w:r>
    </w:p>
    <w:p w14:paraId="40D50ACC" w14:textId="7B5F90A8" w:rsidR="00382E57" w:rsidRDefault="00382E57" w:rsidP="00382E57">
      <w:pPr>
        <w:pStyle w:val="references"/>
      </w:pPr>
      <w:r w:rsidRPr="00FB1F49">
        <w:t>Rick,</w:t>
      </w:r>
      <w:r w:rsidR="00723EE7" w:rsidRPr="00723EE7">
        <w:t xml:space="preserve"> </w:t>
      </w:r>
      <w:r w:rsidR="00723EE7" w:rsidRPr="00FB1F49">
        <w:t>C. M</w:t>
      </w:r>
      <w:r>
        <w:t>.</w:t>
      </w:r>
      <w:r w:rsidRPr="00FB1F49">
        <w:t xml:space="preserve"> Origin of cultivated tomato, current status of the problem (p. 180). Abstract XI International Botanical Congress</w:t>
      </w:r>
      <w:r>
        <w:t>,1969</w:t>
      </w:r>
      <w:r w:rsidRPr="00FB1F49">
        <w:t>.</w:t>
      </w:r>
    </w:p>
    <w:p w14:paraId="480BFBE4" w14:textId="77777777" w:rsidR="00382E57" w:rsidRDefault="00382E57" w:rsidP="00382E57">
      <w:pPr>
        <w:pStyle w:val="references"/>
      </w:pPr>
      <w:r w:rsidRPr="00FB1F49">
        <w:t>FAO. Food and Agriculture Organization of the United Nations, Production 46 Yearbook 12, Rome, Italy, 2013.</w:t>
      </w:r>
    </w:p>
    <w:p w14:paraId="12257FAC" w14:textId="1AF970D7" w:rsidR="005C0B88" w:rsidRDefault="00382E57" w:rsidP="00723EE7">
      <w:pPr>
        <w:pStyle w:val="references"/>
      </w:pPr>
      <w:r w:rsidRPr="00382E57">
        <w:t>Sekhar L, Salimath PM, Sridevi O</w:t>
      </w:r>
      <w:r w:rsidR="00723EE7">
        <w:t>.</w:t>
      </w:r>
      <w:r w:rsidRPr="00382E57">
        <w:t xml:space="preserve"> and Patil AA. Genetic diversity among some productive hybrids of tomato. Karnataka J. Agric. Sci. </w:t>
      </w:r>
      <w:r w:rsidR="00723EE7" w:rsidRPr="00382E57">
        <w:t>2008</w:t>
      </w:r>
      <w:r w:rsidR="00723EE7">
        <w:t xml:space="preserve">. </w:t>
      </w:r>
      <w:r w:rsidRPr="00382E57">
        <w:t>21(2): 264-265.</w:t>
      </w:r>
    </w:p>
    <w:p w14:paraId="4121A7B1" w14:textId="77777777" w:rsidR="00382E57" w:rsidRDefault="00382E57" w:rsidP="00382E57">
      <w:pPr>
        <w:pStyle w:val="references"/>
      </w:pPr>
      <w:r w:rsidRPr="00FB1F49">
        <w:t xml:space="preserve">Hannan, M. M., Biswas, M. K., Ahmed, M. B., Hossain, M., &amp; </w:t>
      </w:r>
      <w:r>
        <w:t>Islam, R.</w:t>
      </w:r>
      <w:r w:rsidRPr="00FB1F49">
        <w:t>. Combining ability analysis of yield and yield components in tomato (</w:t>
      </w:r>
      <w:r w:rsidRPr="000C2276">
        <w:rPr>
          <w:i/>
          <w:iCs/>
        </w:rPr>
        <w:t>Lycopersicon esculentum Mill</w:t>
      </w:r>
      <w:r w:rsidRPr="00FB1F49">
        <w:t>.). Turkish Journal of Botany, 31(6),559-563</w:t>
      </w:r>
      <w:r>
        <w:t>, 2007a</w:t>
      </w:r>
      <w:r w:rsidRPr="00FB1F49">
        <w:t>.</w:t>
      </w:r>
    </w:p>
    <w:p w14:paraId="432AFF4D" w14:textId="77777777" w:rsidR="00382E57" w:rsidRDefault="00382E57" w:rsidP="00382E57">
      <w:pPr>
        <w:pStyle w:val="references"/>
      </w:pPr>
      <w:r>
        <w:t>Solieman, T. H. I., El-Gabry, M. A. H., &amp; Abido, A. I.. Heterosis, potence ratio and correlation of some important characters in tomato (</w:t>
      </w:r>
      <w:r w:rsidRPr="000C2276">
        <w:rPr>
          <w:i/>
          <w:iCs/>
        </w:rPr>
        <w:t>Solanum lycopersicum L</w:t>
      </w:r>
      <w:r>
        <w:t>.). Scientia Horticulturae, 150, 25-30.http://dx.doi.org/10.1016/j.scienta.2012.10.024, 2013.</w:t>
      </w:r>
    </w:p>
    <w:p w14:paraId="79E72314" w14:textId="3D2046C0" w:rsidR="00382E57" w:rsidRDefault="009242BF" w:rsidP="00723EE7">
      <w:pPr>
        <w:pStyle w:val="references"/>
      </w:pPr>
      <w:r w:rsidRPr="009242BF">
        <w:t>Rai GK, Kumar R, Singh AK, Rai PK, Rai M, Chaturvedi AK and Rai AB. Changes in antioxidant and phytochemical properties of tomato (</w:t>
      </w:r>
      <w:r w:rsidRPr="000C2276">
        <w:rPr>
          <w:i/>
          <w:iCs/>
        </w:rPr>
        <w:t>Lycopersicon esculentum Mill</w:t>
      </w:r>
      <w:r w:rsidR="00723EE7">
        <w:t>.) under ambient condition. Pakistan Journal of  Botany.</w:t>
      </w:r>
      <w:r w:rsidRPr="009242BF">
        <w:t xml:space="preserve"> </w:t>
      </w:r>
      <w:r w:rsidR="00723EE7" w:rsidRPr="009242BF">
        <w:t>2012</w:t>
      </w:r>
      <w:r w:rsidR="00723EE7">
        <w:t xml:space="preserve">. </w:t>
      </w:r>
      <w:r w:rsidRPr="009242BF">
        <w:t>44(2): 667-670.</w:t>
      </w:r>
    </w:p>
    <w:p w14:paraId="7B512BE4" w14:textId="77777777" w:rsidR="009242BF" w:rsidRDefault="009242BF" w:rsidP="009242BF">
      <w:pPr>
        <w:pStyle w:val="references"/>
      </w:pPr>
      <w:r w:rsidRPr="00FB1F49">
        <w:t>Dhaliwal, M.S. Singh, D. Cheema. Line x tester analysis for yield and processing attributes in tomato, Journal of Research, Vol.40, 49-53, 2003.</w:t>
      </w:r>
    </w:p>
    <w:p w14:paraId="740DBD24" w14:textId="77777777" w:rsidR="009242BF" w:rsidRDefault="009242BF" w:rsidP="009242BF">
      <w:pPr>
        <w:pStyle w:val="references"/>
      </w:pPr>
      <w:r w:rsidRPr="00FB1F49">
        <w:t>Sainju</w:t>
      </w:r>
      <w:r>
        <w:t>, M. U., Dris, R., &amp; Singh, B.</w:t>
      </w:r>
      <w:r w:rsidRPr="00FB1F49">
        <w:t>. Mineral nutrition of tomato. Food Agriculture and Environment, 1(2), 176-183</w:t>
      </w:r>
      <w:r>
        <w:t>, 2003</w:t>
      </w:r>
      <w:r w:rsidRPr="00FB1F49">
        <w:t>.</w:t>
      </w:r>
    </w:p>
    <w:p w14:paraId="4E1DFCE6" w14:textId="77777777" w:rsidR="009242BF" w:rsidRDefault="009242BF" w:rsidP="009242BF">
      <w:pPr>
        <w:pStyle w:val="references"/>
      </w:pPr>
      <w:r w:rsidRPr="00FB1F49">
        <w:t>Naika, S., de Jeude, J. L., de Goffau, M.,</w:t>
      </w:r>
      <w:r>
        <w:t xml:space="preserve"> Hilmi, M., &amp; van Dam, B.</w:t>
      </w:r>
      <w:r w:rsidRPr="00FB1F49">
        <w:t>. Cultivation of Tomato: Production, processing and marketing (p. 92). Agromisa Foundation and CTA, Wageningen</w:t>
      </w:r>
      <w:r>
        <w:t>, 2005</w:t>
      </w:r>
      <w:r w:rsidRPr="00FB1F49">
        <w:t>.</w:t>
      </w:r>
    </w:p>
    <w:p w14:paraId="6F7BCFE7" w14:textId="77777777" w:rsidR="009242BF" w:rsidRPr="00FB1F49" w:rsidRDefault="009242BF" w:rsidP="009242BF">
      <w:pPr>
        <w:pStyle w:val="references"/>
      </w:pPr>
      <w:r w:rsidRPr="00FB1F49">
        <w:t>Akinfasoye, J., Dotun, A.,</w:t>
      </w:r>
      <w:r>
        <w:t xml:space="preserve"> Ogunniyan, J., &amp; Ajayi, E. O.</w:t>
      </w:r>
      <w:r w:rsidRPr="00FB1F49">
        <w:t>. Phenotypic relationship among agronomic characters of commercial tomato (</w:t>
      </w:r>
      <w:r w:rsidRPr="000C2276">
        <w:rPr>
          <w:i/>
          <w:iCs/>
        </w:rPr>
        <w:t>Lycopersicum esculentum</w:t>
      </w:r>
      <w:r w:rsidRPr="00FB1F49">
        <w:t>) hybrids. American-Eurasian Journal of Agronomy, 4(1), 17-22</w:t>
      </w:r>
      <w:r>
        <w:t>, 2011</w:t>
      </w:r>
      <w:r w:rsidRPr="00FB1F49">
        <w:t xml:space="preserve">.  </w:t>
      </w:r>
    </w:p>
    <w:p w14:paraId="37567BB4" w14:textId="77777777" w:rsidR="009242BF" w:rsidRDefault="009242BF" w:rsidP="009242BF">
      <w:pPr>
        <w:pStyle w:val="references"/>
      </w:pPr>
      <w:r>
        <w:t>Fraser, P. D.,</w:t>
      </w:r>
      <w:r w:rsidRPr="00F5383B">
        <w:t xml:space="preserve"> Romer S, Shipton C. A., Mills P. B Kiano., J. W., Misawa N., Drake R. G., Schuch W., Bramley P. M..Evaluation of transgenic tomato plants expressing an additional phytoene synthase in a fruit-specific manner, Proceedings of the National Academy of sciences, Vol.99,1092-1097, 2002.</w:t>
      </w:r>
    </w:p>
    <w:p w14:paraId="0BD46A68" w14:textId="77777777" w:rsidR="009242BF" w:rsidRDefault="009242BF" w:rsidP="009242BF">
      <w:pPr>
        <w:pStyle w:val="references"/>
      </w:pPr>
      <w:r w:rsidRPr="00F5383B">
        <w:t>Bai Y., Lindhout P.. Domestication and breeding of tomatoes:what have we gained and what can we gain in the future?,Annals of Botany, Vol.100, 1085-1094, 2007.</w:t>
      </w:r>
    </w:p>
    <w:p w14:paraId="6F02CC3A" w14:textId="77777777" w:rsidR="009242BF" w:rsidRPr="00F5383B" w:rsidRDefault="009242BF" w:rsidP="009242BF">
      <w:pPr>
        <w:pStyle w:val="references"/>
      </w:pPr>
      <w:r w:rsidRPr="00F5383B">
        <w:t>Capanoglu  E., J. Beekwilder, D. Boyacioglu, R. C. De Vos, R.D.   Hall.   The   effect   of   industrial   food   processing   on potentially      health-beneficial   tomato   antioxidants,   Critical reviews in food science and nutrition, Vol.50, 919-930, 2010.</w:t>
      </w:r>
    </w:p>
    <w:p w14:paraId="5961D2F7" w14:textId="77777777" w:rsidR="009242BF" w:rsidRDefault="009242BF" w:rsidP="009242BF">
      <w:pPr>
        <w:pStyle w:val="references"/>
      </w:pPr>
      <w:r w:rsidRPr="00F5383B">
        <w:t>Arab L., Steck S. Lycopene and cardiovascular disease, The American Journal of Clinical Nutrition, Vol.71, 1691s-1695s, 2000.</w:t>
      </w:r>
    </w:p>
    <w:p w14:paraId="4ED552F3" w14:textId="6ACD360C" w:rsidR="008F7A1C" w:rsidRPr="008F7A1C" w:rsidRDefault="009242BF" w:rsidP="0086013F">
      <w:pPr>
        <w:pStyle w:val="references"/>
      </w:pPr>
      <w:r w:rsidRPr="00F5383B">
        <w:t>Jarquín-Enríquez L.,  E.  Mercado-Silva,  J.  Maldonado,  J. Lopez-Baltazar.   Lycopene   content   and   color   index   of tomatoes     are     affected     by     the     greenhouse     cover, Scientia</w:t>
      </w:r>
      <w:r>
        <w:t xml:space="preserve"> </w:t>
      </w:r>
      <w:r w:rsidRPr="00F5383B">
        <w:t>Horticulturae, Vol.155, 43-48, 2013.</w:t>
      </w:r>
    </w:p>
    <w:sectPr w:rsidR="008F7A1C" w:rsidRPr="008F7A1C" w:rsidSect="00F5348E">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850C4" w14:textId="77777777" w:rsidR="00F55FF1" w:rsidRDefault="00F55FF1" w:rsidP="00C3386E">
      <w:r>
        <w:separator/>
      </w:r>
    </w:p>
  </w:endnote>
  <w:endnote w:type="continuationSeparator" w:id="0">
    <w:p w14:paraId="020BCAF4" w14:textId="77777777" w:rsidR="00F55FF1" w:rsidRDefault="00F55FF1"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2F371" w14:textId="5E5BD9A3" w:rsidR="00723EE7" w:rsidRDefault="00C3571D" w:rsidP="00C3571D">
    <w:pPr>
      <w:pStyle w:val="Footer"/>
      <w:pBdr>
        <w:top w:val="single" w:sz="4" w:space="1" w:color="D9D9D9"/>
      </w:pBdr>
      <w:tabs>
        <w:tab w:val="left" w:pos="3150"/>
        <w:tab w:val="right" w:pos="10426"/>
      </w:tabs>
      <w:jc w:val="left"/>
    </w:pPr>
    <w:r>
      <w:tab/>
      <w:t xml:space="preserve">                          www.rsepress.com</w:t>
    </w:r>
    <w:r>
      <w:tab/>
    </w:r>
    <w:r>
      <w:tab/>
    </w:r>
    <w:r w:rsidR="00723EE7">
      <w:fldChar w:fldCharType="begin"/>
    </w:r>
    <w:r w:rsidR="00723EE7">
      <w:instrText xml:space="preserve"> PAGE   \* MERGEFORMAT </w:instrText>
    </w:r>
    <w:r w:rsidR="00723EE7">
      <w:fldChar w:fldCharType="separate"/>
    </w:r>
    <w:r w:rsidR="00723EE7">
      <w:rPr>
        <w:noProof/>
      </w:rPr>
      <w:t>6</w:t>
    </w:r>
    <w:r w:rsidR="00723EE7">
      <w:rPr>
        <w:noProof/>
      </w:rPr>
      <w:fldChar w:fldCharType="end"/>
    </w:r>
    <w:r w:rsidR="00723EE7">
      <w:t xml:space="preserve"> | </w:t>
    </w:r>
    <w:r w:rsidR="00723EE7" w:rsidRPr="00C3386E">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1DC50" w14:textId="77777777" w:rsidR="00F55FF1" w:rsidRDefault="00F55FF1" w:rsidP="00C3386E">
      <w:r>
        <w:separator/>
      </w:r>
    </w:p>
  </w:footnote>
  <w:footnote w:type="continuationSeparator" w:id="0">
    <w:p w14:paraId="49D321A1" w14:textId="77777777" w:rsidR="00F55FF1" w:rsidRDefault="00F55FF1"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7090D" w14:textId="77777777" w:rsidR="00A32D4A" w:rsidRDefault="00A32D4A" w:rsidP="00A32D4A">
    <w:pPr>
      <w:pStyle w:val="Header"/>
      <w:jc w:val="right"/>
      <w:rPr>
        <w:i/>
        <w:iCs/>
        <w:sz w:val="18"/>
        <w:szCs w:val="18"/>
      </w:rPr>
    </w:pPr>
    <w:r>
      <w:rPr>
        <w:rStyle w:val="Emphasis"/>
      </w:rPr>
      <w:t>DOI: http://doi.org/</w:t>
    </w:r>
    <w:r w:rsidRPr="006227DB">
      <w:rPr>
        <w:rStyle w:val="Emphasis"/>
      </w:rPr>
      <w:t xml:space="preserve">10.5281/zenodo.4131424 </w:t>
    </w:r>
    <w:r w:rsidRPr="0084680C">
      <w:rPr>
        <w:i/>
        <w:iCs/>
        <w:sz w:val="18"/>
        <w:szCs w:val="18"/>
      </w:rPr>
      <w:ptab w:relativeTo="margin" w:alignment="center" w:leader="none"/>
    </w:r>
    <w:r w:rsidRPr="0084680C">
      <w:rPr>
        <w:i/>
        <w:iCs/>
        <w:sz w:val="18"/>
        <w:szCs w:val="18"/>
      </w:rPr>
      <w:ptab w:relativeTo="margin" w:alignment="right" w:leader="none"/>
    </w:r>
    <w:r>
      <w:rPr>
        <w:i/>
        <w:iCs/>
        <w:sz w:val="18"/>
        <w:szCs w:val="18"/>
      </w:rPr>
      <w:t xml:space="preserve">Journal of Agricultural Science &amp; Engineering Innovation (JASEI) </w:t>
    </w:r>
  </w:p>
  <w:p w14:paraId="678F2385" w14:textId="6CD1F26E" w:rsidR="00723EE7" w:rsidRPr="00A32D4A" w:rsidRDefault="00A32D4A" w:rsidP="00A32D4A">
    <w:pPr>
      <w:pStyle w:val="Header"/>
      <w:jc w:val="left"/>
      <w:rPr>
        <w:i/>
        <w:iCs/>
        <w:sz w:val="18"/>
        <w:szCs w:val="18"/>
      </w:rPr>
    </w:pPr>
    <w:r w:rsidRPr="004B02C6">
      <w:rPr>
        <w:i/>
        <w:iCs/>
        <w:sz w:val="18"/>
        <w:szCs w:val="18"/>
      </w:rPr>
      <w:t>U.S. ISSN 269</w:t>
    </w:r>
    <w:r>
      <w:rPr>
        <w:i/>
        <w:iCs/>
        <w:sz w:val="18"/>
        <w:szCs w:val="18"/>
      </w:rPr>
      <w:t>4</w:t>
    </w:r>
    <w:r w:rsidRPr="004B02C6">
      <w:rPr>
        <w:i/>
        <w:iCs/>
        <w:sz w:val="18"/>
        <w:szCs w:val="18"/>
      </w:rPr>
      <w:t xml:space="preserve"> -</w:t>
    </w:r>
    <w:r>
      <w:rPr>
        <w:i/>
        <w:iCs/>
        <w:sz w:val="18"/>
        <w:szCs w:val="18"/>
      </w:rPr>
      <w:t>4812                                                                                                                                                                      V</w:t>
    </w:r>
    <w:r w:rsidRPr="00BF6CC6">
      <w:rPr>
        <w:i/>
        <w:iCs/>
        <w:sz w:val="18"/>
        <w:szCs w:val="18"/>
      </w:rPr>
      <w:t xml:space="preserve">ol. </w:t>
    </w:r>
    <w:r>
      <w:rPr>
        <w:i/>
        <w:iCs/>
        <w:sz w:val="18"/>
        <w:szCs w:val="18"/>
      </w:rPr>
      <w:t>1, N</w:t>
    </w:r>
    <w:r w:rsidRPr="00BF6CC6">
      <w:rPr>
        <w:i/>
        <w:iCs/>
        <w:sz w:val="18"/>
        <w:szCs w:val="18"/>
      </w:rPr>
      <w:t xml:space="preserve">o. </w:t>
    </w:r>
    <w:r>
      <w:rPr>
        <w:i/>
        <w:iCs/>
        <w:sz w:val="18"/>
        <w:szCs w:val="18"/>
      </w:rPr>
      <w:t>2</w:t>
    </w:r>
    <w:r w:rsidRPr="00BF6CC6">
      <w:rPr>
        <w:i/>
        <w:iCs/>
        <w:sz w:val="18"/>
        <w:szCs w:val="18"/>
      </w:rPr>
      <w:t>, 20</w:t>
    </w:r>
    <w:r>
      <w:rPr>
        <w:i/>
        <w:iCs/>
        <w:sz w:val="18"/>
        <w:szCs w:val="18"/>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3936C7"/>
    <w:multiLevelType w:val="hybridMultilevel"/>
    <w:tmpl w:val="FC90D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660F8A"/>
    <w:multiLevelType w:val="multilevel"/>
    <w:tmpl w:val="FD9E1B82"/>
    <w:lvl w:ilvl="0">
      <w:start w:val="5"/>
      <w:numFmt w:val="decimal"/>
      <w:lvlText w:val="%1"/>
      <w:lvlJc w:val="left"/>
      <w:pPr>
        <w:ind w:left="1268" w:hanging="720"/>
      </w:pPr>
      <w:rPr>
        <w:rFonts w:hint="default"/>
        <w:lang w:val="en-US" w:eastAsia="en-US" w:bidi="en-US"/>
      </w:rPr>
    </w:lvl>
    <w:lvl w:ilvl="1">
      <w:start w:val="1"/>
      <w:numFmt w:val="decimal"/>
      <w:lvlText w:val="%1.%2"/>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2">
      <w:start w:val="1"/>
      <w:numFmt w:val="decimal"/>
      <w:lvlText w:val="%1.%2.%3"/>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708" w:hanging="720"/>
      </w:pPr>
      <w:rPr>
        <w:rFonts w:hint="default"/>
        <w:lang w:val="en-US" w:eastAsia="en-US" w:bidi="en-US"/>
      </w:rPr>
    </w:lvl>
    <w:lvl w:ilvl="4">
      <w:numFmt w:val="bullet"/>
      <w:lvlText w:val="•"/>
      <w:lvlJc w:val="left"/>
      <w:pPr>
        <w:ind w:left="4524" w:hanging="720"/>
      </w:pPr>
      <w:rPr>
        <w:rFonts w:hint="default"/>
        <w:lang w:val="en-US" w:eastAsia="en-US" w:bidi="en-US"/>
      </w:rPr>
    </w:lvl>
    <w:lvl w:ilvl="5">
      <w:numFmt w:val="bullet"/>
      <w:lvlText w:val="•"/>
      <w:lvlJc w:val="left"/>
      <w:pPr>
        <w:ind w:left="5340" w:hanging="720"/>
      </w:pPr>
      <w:rPr>
        <w:rFonts w:hint="default"/>
        <w:lang w:val="en-US" w:eastAsia="en-US" w:bidi="en-US"/>
      </w:rPr>
    </w:lvl>
    <w:lvl w:ilvl="6">
      <w:numFmt w:val="bullet"/>
      <w:lvlText w:val="•"/>
      <w:lvlJc w:val="left"/>
      <w:pPr>
        <w:ind w:left="6156" w:hanging="720"/>
      </w:pPr>
      <w:rPr>
        <w:rFonts w:hint="default"/>
        <w:lang w:val="en-US" w:eastAsia="en-US" w:bidi="en-US"/>
      </w:rPr>
    </w:lvl>
    <w:lvl w:ilvl="7">
      <w:numFmt w:val="bullet"/>
      <w:lvlText w:val="•"/>
      <w:lvlJc w:val="left"/>
      <w:pPr>
        <w:ind w:left="6972" w:hanging="720"/>
      </w:pPr>
      <w:rPr>
        <w:rFonts w:hint="default"/>
        <w:lang w:val="en-US" w:eastAsia="en-US" w:bidi="en-US"/>
      </w:rPr>
    </w:lvl>
    <w:lvl w:ilvl="8">
      <w:numFmt w:val="bullet"/>
      <w:lvlText w:val="•"/>
      <w:lvlJc w:val="left"/>
      <w:pPr>
        <w:ind w:left="7788" w:hanging="720"/>
      </w:pPr>
      <w:rPr>
        <w:rFonts w:hint="default"/>
        <w:lang w:val="en-US" w:eastAsia="en-US" w:bidi="en-US"/>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BEC89BD4"/>
    <w:lvl w:ilvl="0">
      <w:start w:val="4"/>
      <w:numFmt w:val="upperRoman"/>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2"/>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sDA3MzEyN7CwMDRW0lEKTi0uzszPAykwrgUAoqVuWywAAAA="/>
  </w:docVars>
  <w:rsids>
    <w:rsidRoot w:val="009303D9"/>
    <w:rsid w:val="0002048D"/>
    <w:rsid w:val="000218D1"/>
    <w:rsid w:val="00023D60"/>
    <w:rsid w:val="00023FA7"/>
    <w:rsid w:val="0004781E"/>
    <w:rsid w:val="00051FF6"/>
    <w:rsid w:val="00073641"/>
    <w:rsid w:val="00073844"/>
    <w:rsid w:val="00095A56"/>
    <w:rsid w:val="000A4212"/>
    <w:rsid w:val="000C2276"/>
    <w:rsid w:val="000E4A5E"/>
    <w:rsid w:val="000F70AA"/>
    <w:rsid w:val="00121F4E"/>
    <w:rsid w:val="00124698"/>
    <w:rsid w:val="00124DAC"/>
    <w:rsid w:val="00126C60"/>
    <w:rsid w:val="001323EF"/>
    <w:rsid w:val="00136DB7"/>
    <w:rsid w:val="00157042"/>
    <w:rsid w:val="00157BC2"/>
    <w:rsid w:val="00184817"/>
    <w:rsid w:val="001A2EFD"/>
    <w:rsid w:val="001B67DC"/>
    <w:rsid w:val="001D42CE"/>
    <w:rsid w:val="001D4ADC"/>
    <w:rsid w:val="001E6034"/>
    <w:rsid w:val="002009EF"/>
    <w:rsid w:val="00202EF8"/>
    <w:rsid w:val="00212F0F"/>
    <w:rsid w:val="00216AAA"/>
    <w:rsid w:val="00216B4A"/>
    <w:rsid w:val="002254A9"/>
    <w:rsid w:val="002375E7"/>
    <w:rsid w:val="00262403"/>
    <w:rsid w:val="00277459"/>
    <w:rsid w:val="00284052"/>
    <w:rsid w:val="002B0EF3"/>
    <w:rsid w:val="002C35DB"/>
    <w:rsid w:val="002D00B0"/>
    <w:rsid w:val="002E58CF"/>
    <w:rsid w:val="002E5D5F"/>
    <w:rsid w:val="00327081"/>
    <w:rsid w:val="003312C0"/>
    <w:rsid w:val="003754E9"/>
    <w:rsid w:val="00382365"/>
    <w:rsid w:val="00382E57"/>
    <w:rsid w:val="003A19E2"/>
    <w:rsid w:val="003A3A3E"/>
    <w:rsid w:val="003D155D"/>
    <w:rsid w:val="003D3F1B"/>
    <w:rsid w:val="004014B0"/>
    <w:rsid w:val="0040337D"/>
    <w:rsid w:val="004076EA"/>
    <w:rsid w:val="004214F6"/>
    <w:rsid w:val="00452F10"/>
    <w:rsid w:val="00464E43"/>
    <w:rsid w:val="004935E1"/>
    <w:rsid w:val="004B6AD2"/>
    <w:rsid w:val="004D72B5"/>
    <w:rsid w:val="0050017A"/>
    <w:rsid w:val="00535508"/>
    <w:rsid w:val="005364C0"/>
    <w:rsid w:val="00551B7F"/>
    <w:rsid w:val="00563EFD"/>
    <w:rsid w:val="0057406C"/>
    <w:rsid w:val="0057586B"/>
    <w:rsid w:val="00575BCA"/>
    <w:rsid w:val="005807A1"/>
    <w:rsid w:val="00584C00"/>
    <w:rsid w:val="005B0344"/>
    <w:rsid w:val="005B520E"/>
    <w:rsid w:val="005C0B88"/>
    <w:rsid w:val="005D2793"/>
    <w:rsid w:val="005E2800"/>
    <w:rsid w:val="00633D89"/>
    <w:rsid w:val="00651A08"/>
    <w:rsid w:val="006523C8"/>
    <w:rsid w:val="00656AD2"/>
    <w:rsid w:val="006621BA"/>
    <w:rsid w:val="0066295E"/>
    <w:rsid w:val="00670434"/>
    <w:rsid w:val="006726B4"/>
    <w:rsid w:val="006968C4"/>
    <w:rsid w:val="006A7319"/>
    <w:rsid w:val="006B30A4"/>
    <w:rsid w:val="006B41D4"/>
    <w:rsid w:val="006B5771"/>
    <w:rsid w:val="006C5609"/>
    <w:rsid w:val="006C67D2"/>
    <w:rsid w:val="006D5D61"/>
    <w:rsid w:val="006D629D"/>
    <w:rsid w:val="006E4EDD"/>
    <w:rsid w:val="006F2CBD"/>
    <w:rsid w:val="007047EE"/>
    <w:rsid w:val="0071596C"/>
    <w:rsid w:val="00723EE7"/>
    <w:rsid w:val="00727D31"/>
    <w:rsid w:val="00740EEA"/>
    <w:rsid w:val="00757BBA"/>
    <w:rsid w:val="00760235"/>
    <w:rsid w:val="00774A13"/>
    <w:rsid w:val="00794804"/>
    <w:rsid w:val="007A677C"/>
    <w:rsid w:val="007A7FA0"/>
    <w:rsid w:val="007B33F1"/>
    <w:rsid w:val="007C0308"/>
    <w:rsid w:val="007C2FF2"/>
    <w:rsid w:val="007E17D9"/>
    <w:rsid w:val="007F1EBA"/>
    <w:rsid w:val="007F1F99"/>
    <w:rsid w:val="007F768F"/>
    <w:rsid w:val="0080791D"/>
    <w:rsid w:val="00816516"/>
    <w:rsid w:val="00816C5E"/>
    <w:rsid w:val="008240B6"/>
    <w:rsid w:val="00832CD7"/>
    <w:rsid w:val="0084680C"/>
    <w:rsid w:val="0086013F"/>
    <w:rsid w:val="00867D9F"/>
    <w:rsid w:val="0088335B"/>
    <w:rsid w:val="00885035"/>
    <w:rsid w:val="00896B66"/>
    <w:rsid w:val="008A1E05"/>
    <w:rsid w:val="008A2708"/>
    <w:rsid w:val="008A2C7D"/>
    <w:rsid w:val="008C4B23"/>
    <w:rsid w:val="008F7A1C"/>
    <w:rsid w:val="009242BF"/>
    <w:rsid w:val="009303D9"/>
    <w:rsid w:val="00933C64"/>
    <w:rsid w:val="00940790"/>
    <w:rsid w:val="00950105"/>
    <w:rsid w:val="009658EC"/>
    <w:rsid w:val="0096770F"/>
    <w:rsid w:val="00972203"/>
    <w:rsid w:val="0098334E"/>
    <w:rsid w:val="009A2D55"/>
    <w:rsid w:val="009D7CF2"/>
    <w:rsid w:val="009F6DDB"/>
    <w:rsid w:val="00A24964"/>
    <w:rsid w:val="00A32D4A"/>
    <w:rsid w:val="00A36DD4"/>
    <w:rsid w:val="00A37ABF"/>
    <w:rsid w:val="00A51437"/>
    <w:rsid w:val="00A51D78"/>
    <w:rsid w:val="00A57E10"/>
    <w:rsid w:val="00A72B2A"/>
    <w:rsid w:val="00A74DB3"/>
    <w:rsid w:val="00A84316"/>
    <w:rsid w:val="00A85DBB"/>
    <w:rsid w:val="00AA2EAF"/>
    <w:rsid w:val="00AC5D6E"/>
    <w:rsid w:val="00AE15FB"/>
    <w:rsid w:val="00AE27AC"/>
    <w:rsid w:val="00AE3409"/>
    <w:rsid w:val="00B02230"/>
    <w:rsid w:val="00B023A8"/>
    <w:rsid w:val="00B11A60"/>
    <w:rsid w:val="00B208C8"/>
    <w:rsid w:val="00B22613"/>
    <w:rsid w:val="00B253FD"/>
    <w:rsid w:val="00B37B70"/>
    <w:rsid w:val="00B622F2"/>
    <w:rsid w:val="00BA1025"/>
    <w:rsid w:val="00BB365B"/>
    <w:rsid w:val="00BC3420"/>
    <w:rsid w:val="00BE0B16"/>
    <w:rsid w:val="00BE7D3C"/>
    <w:rsid w:val="00BF5FF6"/>
    <w:rsid w:val="00C0207F"/>
    <w:rsid w:val="00C05521"/>
    <w:rsid w:val="00C16117"/>
    <w:rsid w:val="00C2463B"/>
    <w:rsid w:val="00C3386E"/>
    <w:rsid w:val="00C3571D"/>
    <w:rsid w:val="00C473BA"/>
    <w:rsid w:val="00C525C1"/>
    <w:rsid w:val="00C919A4"/>
    <w:rsid w:val="00CC393F"/>
    <w:rsid w:val="00CE4816"/>
    <w:rsid w:val="00CF7B69"/>
    <w:rsid w:val="00D24625"/>
    <w:rsid w:val="00D37630"/>
    <w:rsid w:val="00D5280C"/>
    <w:rsid w:val="00D632BE"/>
    <w:rsid w:val="00D7536F"/>
    <w:rsid w:val="00D80FC4"/>
    <w:rsid w:val="00D82A8A"/>
    <w:rsid w:val="00DB24D9"/>
    <w:rsid w:val="00DB52DD"/>
    <w:rsid w:val="00DC4711"/>
    <w:rsid w:val="00DD7F35"/>
    <w:rsid w:val="00E02363"/>
    <w:rsid w:val="00E13489"/>
    <w:rsid w:val="00E41DD1"/>
    <w:rsid w:val="00E471CE"/>
    <w:rsid w:val="00E61E12"/>
    <w:rsid w:val="00E736E2"/>
    <w:rsid w:val="00E7596C"/>
    <w:rsid w:val="00E878F2"/>
    <w:rsid w:val="00E919BC"/>
    <w:rsid w:val="00EB643C"/>
    <w:rsid w:val="00EC0235"/>
    <w:rsid w:val="00ED0149"/>
    <w:rsid w:val="00F03103"/>
    <w:rsid w:val="00F0409E"/>
    <w:rsid w:val="00F22BB8"/>
    <w:rsid w:val="00F271DE"/>
    <w:rsid w:val="00F27534"/>
    <w:rsid w:val="00F36ABD"/>
    <w:rsid w:val="00F41D91"/>
    <w:rsid w:val="00F5348E"/>
    <w:rsid w:val="00F55FF1"/>
    <w:rsid w:val="00F627DA"/>
    <w:rsid w:val="00F67D49"/>
    <w:rsid w:val="00F7288F"/>
    <w:rsid w:val="00F9441B"/>
    <w:rsid w:val="00FA4C32"/>
    <w:rsid w:val="00FB55B2"/>
    <w:rsid w:val="00FB79B9"/>
    <w:rsid w:val="00FE71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8CD50"/>
  <w15:docId w15:val="{46BE635D-37E9-437B-981B-6A9A28544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table" w:customStyle="1" w:styleId="TableNormal1">
    <w:name w:val="Table Normal1"/>
    <w:uiPriority w:val="2"/>
    <w:semiHidden/>
    <w:unhideWhenUsed/>
    <w:qFormat/>
    <w:rsid w:val="00A37AB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37ABF"/>
    <w:pPr>
      <w:widowControl w:val="0"/>
      <w:autoSpaceDE w:val="0"/>
      <w:autoSpaceDN w:val="0"/>
      <w:ind w:left="107"/>
      <w:jc w:val="left"/>
    </w:pPr>
    <w:rPr>
      <w:rFonts w:eastAsia="Times New Roman"/>
      <w:sz w:val="22"/>
      <w:szCs w:val="22"/>
      <w:lang w:bidi="en-US"/>
    </w:rPr>
  </w:style>
  <w:style w:type="character" w:styleId="Emphasis">
    <w:name w:val="Emphasis"/>
    <w:basedOn w:val="DefaultParagraphFont"/>
    <w:uiPriority w:val="20"/>
    <w:qFormat/>
    <w:rsid w:val="0084680C"/>
    <w:rPr>
      <w:i/>
      <w:iCs/>
    </w:rPr>
  </w:style>
  <w:style w:type="paragraph" w:styleId="ListParagraph">
    <w:name w:val="List Paragraph"/>
    <w:basedOn w:val="Normal"/>
    <w:uiPriority w:val="34"/>
    <w:qFormat/>
    <w:rsid w:val="00563EFD"/>
    <w:pPr>
      <w:ind w:left="720"/>
      <w:contextualSpacing/>
    </w:pPr>
  </w:style>
  <w:style w:type="table" w:customStyle="1" w:styleId="GridTable2-Accent61">
    <w:name w:val="Grid Table 2 - Accent 61"/>
    <w:basedOn w:val="TableNormal"/>
    <w:next w:val="GridTable2-Accent6"/>
    <w:uiPriority w:val="47"/>
    <w:rsid w:val="00DC4711"/>
    <w:rPr>
      <w:rFonts w:ascii="Calibri" w:eastAsia="Calibri" w:hAnsi="Calibri" w:cs="Arial"/>
      <w:sz w:val="22"/>
      <w:szCs w:val="22"/>
      <w:lang w:val="en-GB" w:eastAsia="en-US"/>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
    <w:name w:val="Grid Table 1 Light - Accent 61"/>
    <w:basedOn w:val="TableNormal"/>
    <w:next w:val="GridTable1Light-Accent6"/>
    <w:uiPriority w:val="46"/>
    <w:rsid w:val="00DC4711"/>
    <w:rPr>
      <w:rFonts w:ascii="Calibri" w:eastAsia="Calibri" w:hAnsi="Calibri" w:cs="Arial"/>
      <w:sz w:val="22"/>
      <w:szCs w:val="22"/>
      <w:lang w:val="en-GB" w:eastAsia="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2-Accent6">
    <w:name w:val="Grid Table 2 Accent 6"/>
    <w:basedOn w:val="TableNormal"/>
    <w:uiPriority w:val="47"/>
    <w:rsid w:val="00DC471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6">
    <w:name w:val="Grid Table 1 Light Accent 6"/>
    <w:basedOn w:val="TableNormal"/>
    <w:uiPriority w:val="46"/>
    <w:rsid w:val="00DC471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DC471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2">
    <w:name w:val="Grid Table 4 - Accent 62"/>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Hyperlink">
    <w:name w:val="Hyperlink"/>
    <w:rsid w:val="00382E5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15580/GJAS.2014.5.031014141"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145BA-B36E-47E7-BA32-85F95105A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r. Ibrahim M Mehedi</cp:lastModifiedBy>
  <cp:revision>5</cp:revision>
  <cp:lastPrinted>2020-07-05T05:43:00Z</cp:lastPrinted>
  <dcterms:created xsi:type="dcterms:W3CDTF">2020-10-05T16:35:00Z</dcterms:created>
  <dcterms:modified xsi:type="dcterms:W3CDTF">2020-11-01T18:34:00Z</dcterms:modified>
</cp:coreProperties>
</file>